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C91A4" w14:textId="643894D6" w:rsidR="003F2FBF" w:rsidRDefault="000A7862" w:rsidP="00A34AFE">
      <w:pPr>
        <w:jc w:val="center"/>
      </w:pPr>
      <w:r>
        <w:rPr>
          <w:noProof/>
        </w:rPr>
        <w:drawing>
          <wp:inline distT="0" distB="0" distL="0" distR="0" wp14:anchorId="597B026D" wp14:editId="2A989CC1">
            <wp:extent cx="1152525" cy="984569"/>
            <wp:effectExtent l="0" t="0" r="0" b="6350"/>
            <wp:docPr id="1" name="Picture 1" descr="LC_Logo_4Color_BlueLetter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C_Logo_4Color_BlueLetteri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6866" cy="988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BB79A3" w14:textId="2E1A356D" w:rsidR="0069382C" w:rsidRPr="000B133E" w:rsidRDefault="0069382C" w:rsidP="0069382C">
      <w:pPr>
        <w:pStyle w:val="Header"/>
        <w:jc w:val="center"/>
        <w:rPr>
          <w:rFonts w:ascii="Open Sans SemiBold" w:hAnsi="Open Sans SemiBold" w:cs="Open Sans SemiBold"/>
          <w:b/>
          <w:i/>
          <w:color w:val="005089"/>
          <w:sz w:val="16"/>
          <w:szCs w:val="16"/>
        </w:rPr>
      </w:pPr>
      <w:r>
        <w:rPr>
          <w:rFonts w:ascii="Open Sans SemiBold" w:hAnsi="Open Sans SemiBold" w:cs="Open Sans SemiBold"/>
          <w:b/>
          <w:color w:val="005089"/>
          <w:sz w:val="16"/>
          <w:szCs w:val="16"/>
        </w:rPr>
        <w:t>Office of Procurement Services</w:t>
      </w:r>
    </w:p>
    <w:p w14:paraId="78361982" w14:textId="6BE76DC7" w:rsidR="0069382C" w:rsidRDefault="0069382C" w:rsidP="0069382C">
      <w:pPr>
        <w:pStyle w:val="Header"/>
        <w:jc w:val="center"/>
        <w:rPr>
          <w:rFonts w:ascii="Open Sans" w:hAnsi="Open Sans" w:cs="Open Sans"/>
          <w:color w:val="595959" w:themeColor="text1" w:themeTint="A6"/>
          <w:sz w:val="15"/>
          <w:szCs w:val="15"/>
        </w:rPr>
      </w:pPr>
      <w:r w:rsidRPr="000B133E">
        <w:rPr>
          <w:rFonts w:ascii="Open Sans" w:hAnsi="Open Sans" w:cs="Open Sans"/>
          <w:color w:val="595959" w:themeColor="text1" w:themeTint="A6"/>
          <w:sz w:val="15"/>
          <w:szCs w:val="15"/>
        </w:rPr>
        <w:t xml:space="preserve">P.O. Box 7800 • 315 W. Main St., Suite </w:t>
      </w:r>
      <w:r>
        <w:rPr>
          <w:rFonts w:ascii="Open Sans" w:hAnsi="Open Sans" w:cs="Open Sans"/>
          <w:color w:val="595959" w:themeColor="text1" w:themeTint="A6"/>
          <w:sz w:val="15"/>
          <w:szCs w:val="15"/>
        </w:rPr>
        <w:t>41</w:t>
      </w:r>
      <w:r w:rsidR="004608E6">
        <w:rPr>
          <w:rFonts w:ascii="Open Sans" w:hAnsi="Open Sans" w:cs="Open Sans"/>
          <w:color w:val="595959" w:themeColor="text1" w:themeTint="A6"/>
          <w:sz w:val="15"/>
          <w:szCs w:val="15"/>
        </w:rPr>
        <w:t>6</w:t>
      </w:r>
      <w:r w:rsidRPr="000B133E">
        <w:rPr>
          <w:rFonts w:ascii="Open Sans" w:hAnsi="Open Sans" w:cs="Open Sans"/>
          <w:color w:val="595959" w:themeColor="text1" w:themeTint="A6"/>
          <w:sz w:val="15"/>
          <w:szCs w:val="15"/>
        </w:rPr>
        <w:t xml:space="preserve"> • Tavares, FL 32778</w:t>
      </w:r>
    </w:p>
    <w:p w14:paraId="5E2E8274" w14:textId="430CB883" w:rsidR="00EF5966" w:rsidRPr="00CD038E" w:rsidRDefault="00EA1F05" w:rsidP="00D258A9">
      <w:pPr>
        <w:tabs>
          <w:tab w:val="left" w:pos="7020"/>
        </w:tabs>
        <w:rPr>
          <w:szCs w:val="24"/>
        </w:rPr>
      </w:pPr>
      <w:r>
        <w:rPr>
          <w:b/>
          <w:szCs w:val="24"/>
        </w:rPr>
        <w:t xml:space="preserve">SOLICTATION: </w:t>
      </w:r>
      <w:r w:rsidR="007A269D">
        <w:rPr>
          <w:bCs/>
          <w:szCs w:val="24"/>
        </w:rPr>
        <w:t>Touchless Fare Solution</w:t>
      </w:r>
      <w:r w:rsidR="00525414" w:rsidRPr="00CD038E">
        <w:rPr>
          <w:szCs w:val="24"/>
        </w:rPr>
        <w:tab/>
      </w:r>
      <w:r w:rsidR="00C3031B">
        <w:rPr>
          <w:szCs w:val="24"/>
        </w:rPr>
        <w:tab/>
      </w:r>
      <w:r w:rsidR="00C3031B">
        <w:rPr>
          <w:szCs w:val="24"/>
        </w:rPr>
        <w:tab/>
      </w:r>
      <w:r>
        <w:rPr>
          <w:szCs w:val="24"/>
        </w:rPr>
        <w:tab/>
      </w:r>
      <w:r w:rsidR="00875CD9" w:rsidRPr="00567F3E">
        <w:rPr>
          <w:szCs w:val="24"/>
        </w:rPr>
        <w:t>03</w:t>
      </w:r>
      <w:r w:rsidR="00C3031B" w:rsidRPr="00567F3E">
        <w:rPr>
          <w:szCs w:val="24"/>
        </w:rPr>
        <w:t>/</w:t>
      </w:r>
      <w:r w:rsidR="00567F3E" w:rsidRPr="00567F3E">
        <w:rPr>
          <w:szCs w:val="24"/>
        </w:rPr>
        <w:t>2</w:t>
      </w:r>
      <w:r w:rsidR="002C6AD8">
        <w:rPr>
          <w:szCs w:val="24"/>
        </w:rPr>
        <w:t>7</w:t>
      </w:r>
      <w:r w:rsidR="00C3031B" w:rsidRPr="00567F3E">
        <w:rPr>
          <w:szCs w:val="24"/>
        </w:rPr>
        <w:t>/202</w:t>
      </w:r>
      <w:r w:rsidR="00875CD9" w:rsidRPr="00567F3E">
        <w:rPr>
          <w:szCs w:val="24"/>
        </w:rPr>
        <w:t>3</w:t>
      </w:r>
    </w:p>
    <w:p w14:paraId="6B289673" w14:textId="77777777" w:rsidR="006D745E" w:rsidRPr="00055BB8" w:rsidRDefault="006D745E" w:rsidP="008762A3">
      <w:pPr>
        <w:jc w:val="center"/>
        <w:rPr>
          <w:b/>
          <w:sz w:val="8"/>
          <w:szCs w:val="8"/>
        </w:rPr>
      </w:pPr>
    </w:p>
    <w:p w14:paraId="33560EC3" w14:textId="0CB87894" w:rsidR="00B82A39" w:rsidRPr="00CD038E" w:rsidRDefault="00B82A39" w:rsidP="00055BB8">
      <w:pPr>
        <w:spacing w:after="120"/>
        <w:jc w:val="both"/>
        <w:rPr>
          <w:szCs w:val="24"/>
        </w:rPr>
      </w:pPr>
      <w:r>
        <w:rPr>
          <w:szCs w:val="24"/>
        </w:rPr>
        <w:t xml:space="preserve">Vendors are responsible </w:t>
      </w:r>
      <w:r w:rsidR="003B5832">
        <w:rPr>
          <w:szCs w:val="24"/>
        </w:rPr>
        <w:t>for</w:t>
      </w:r>
      <w:r w:rsidR="003B5832" w:rsidRPr="00CD038E">
        <w:rPr>
          <w:szCs w:val="24"/>
        </w:rPr>
        <w:t xml:space="preserve"> </w:t>
      </w:r>
      <w:r w:rsidR="003B5832">
        <w:rPr>
          <w:szCs w:val="24"/>
        </w:rPr>
        <w:t xml:space="preserve">the </w:t>
      </w:r>
      <w:r w:rsidRPr="00CD038E">
        <w:rPr>
          <w:szCs w:val="24"/>
        </w:rPr>
        <w:t>receipt</w:t>
      </w:r>
      <w:r>
        <w:rPr>
          <w:szCs w:val="24"/>
        </w:rPr>
        <w:t xml:space="preserve"> and acknowledgement </w:t>
      </w:r>
      <w:r w:rsidRPr="00CD038E">
        <w:rPr>
          <w:szCs w:val="24"/>
        </w:rPr>
        <w:t>of all addenda</w:t>
      </w:r>
      <w:r w:rsidR="00855896">
        <w:rPr>
          <w:szCs w:val="24"/>
        </w:rPr>
        <w:t xml:space="preserve"> to a solicitation. </w:t>
      </w:r>
      <w:r w:rsidR="00EA1F05">
        <w:rPr>
          <w:szCs w:val="24"/>
        </w:rPr>
        <w:t>C</w:t>
      </w:r>
      <w:r w:rsidR="00855896">
        <w:rPr>
          <w:szCs w:val="24"/>
        </w:rPr>
        <w:t>onfirm acknowledgement</w:t>
      </w:r>
      <w:r w:rsidR="00EA1F05">
        <w:rPr>
          <w:szCs w:val="24"/>
        </w:rPr>
        <w:t xml:space="preserve"> by </w:t>
      </w:r>
      <w:r w:rsidR="00855896">
        <w:rPr>
          <w:szCs w:val="24"/>
        </w:rPr>
        <w:t>includ</w:t>
      </w:r>
      <w:r w:rsidR="00EA1F05">
        <w:rPr>
          <w:szCs w:val="24"/>
        </w:rPr>
        <w:t xml:space="preserve">ing </w:t>
      </w:r>
      <w:r w:rsidR="003B5832">
        <w:rPr>
          <w:szCs w:val="24"/>
        </w:rPr>
        <w:t xml:space="preserve">an </w:t>
      </w:r>
      <w:r w:rsidR="00523D30">
        <w:rPr>
          <w:szCs w:val="24"/>
        </w:rPr>
        <w:t>electronically</w:t>
      </w:r>
      <w:r w:rsidRPr="00CD038E">
        <w:rPr>
          <w:szCs w:val="24"/>
        </w:rPr>
        <w:t xml:space="preserve"> </w:t>
      </w:r>
      <w:r w:rsidR="00523D30">
        <w:rPr>
          <w:szCs w:val="24"/>
        </w:rPr>
        <w:t>completed</w:t>
      </w:r>
      <w:r w:rsidRPr="00CD038E">
        <w:rPr>
          <w:szCs w:val="24"/>
        </w:rPr>
        <w:t xml:space="preserve"> copy of this addendum with</w:t>
      </w:r>
      <w:r w:rsidR="003B5832">
        <w:rPr>
          <w:szCs w:val="24"/>
        </w:rPr>
        <w:t xml:space="preserve"> s</w:t>
      </w:r>
      <w:r>
        <w:rPr>
          <w:szCs w:val="24"/>
        </w:rPr>
        <w:t>ubmittal</w:t>
      </w:r>
      <w:r w:rsidR="00855896">
        <w:rPr>
          <w:szCs w:val="24"/>
        </w:rPr>
        <w:t>.</w:t>
      </w:r>
      <w:r w:rsidRPr="00CD038E">
        <w:rPr>
          <w:szCs w:val="24"/>
        </w:rPr>
        <w:t xml:space="preserve"> </w:t>
      </w:r>
      <w:r w:rsidR="003B5832">
        <w:rPr>
          <w:szCs w:val="24"/>
        </w:rPr>
        <w:t xml:space="preserve"> </w:t>
      </w:r>
      <w:r w:rsidRPr="00CD038E">
        <w:rPr>
          <w:szCs w:val="24"/>
        </w:rPr>
        <w:t xml:space="preserve">Failure to acknowledge each addendum may prevent the </w:t>
      </w:r>
      <w:r w:rsidR="003B5832">
        <w:rPr>
          <w:szCs w:val="24"/>
        </w:rPr>
        <w:t>submittal</w:t>
      </w:r>
      <w:r w:rsidR="003B5832" w:rsidRPr="00CD038E">
        <w:rPr>
          <w:szCs w:val="24"/>
        </w:rPr>
        <w:t xml:space="preserve"> </w:t>
      </w:r>
      <w:r w:rsidRPr="00CD038E">
        <w:rPr>
          <w:szCs w:val="24"/>
        </w:rPr>
        <w:t>from being considered for award.</w:t>
      </w:r>
    </w:p>
    <w:p w14:paraId="652FDB4C" w14:textId="6FFFBA47" w:rsidR="00B60E88" w:rsidRPr="00FB514E" w:rsidRDefault="00271D07" w:rsidP="00055BB8">
      <w:pPr>
        <w:pStyle w:val="Default"/>
        <w:tabs>
          <w:tab w:val="left" w:pos="360"/>
        </w:tabs>
        <w:spacing w:after="120"/>
        <w:ind w:left="360"/>
        <w:rPr>
          <w:b/>
          <w:bCs/>
        </w:rPr>
      </w:pPr>
      <w:r w:rsidRPr="00FB514E">
        <w:rPr>
          <w:b/>
          <w:bCs/>
        </w:rPr>
        <w:t>THIS ADDEND</w:t>
      </w:r>
      <w:r w:rsidR="002C6AD8">
        <w:rPr>
          <w:b/>
          <w:bCs/>
        </w:rPr>
        <w:t xml:space="preserve">UM RETAINS </w:t>
      </w:r>
      <w:r w:rsidRPr="00FB514E">
        <w:rPr>
          <w:b/>
          <w:bCs/>
        </w:rPr>
        <w:t xml:space="preserve">THE </w:t>
      </w:r>
      <w:r w:rsidR="002C6AD8">
        <w:rPr>
          <w:b/>
          <w:bCs/>
        </w:rPr>
        <w:t xml:space="preserve">04/12/2023 </w:t>
      </w:r>
      <w:r w:rsidRPr="00FB514E">
        <w:rPr>
          <w:b/>
          <w:bCs/>
        </w:rPr>
        <w:t>DATE FOR RECEIPT OF PROPOSALS</w:t>
      </w:r>
      <w:r w:rsidR="006865D2" w:rsidRPr="00FB514E">
        <w:rPr>
          <w:b/>
          <w:bCs/>
        </w:rPr>
        <w:t>.</w:t>
      </w:r>
    </w:p>
    <w:p w14:paraId="13C123C6" w14:textId="1B4A818B" w:rsidR="008B6F77" w:rsidRDefault="002C6AD8" w:rsidP="00055BB8">
      <w:pPr>
        <w:pStyle w:val="Default"/>
        <w:tabs>
          <w:tab w:val="left" w:pos="360"/>
        </w:tabs>
        <w:spacing w:after="80"/>
        <w:rPr>
          <w:b/>
          <w:bCs/>
          <w:u w:val="single"/>
        </w:rPr>
      </w:pPr>
      <w:r>
        <w:rPr>
          <w:b/>
          <w:bCs/>
          <w:u w:val="single"/>
        </w:rPr>
        <w:t>Additional Information</w:t>
      </w:r>
    </w:p>
    <w:p w14:paraId="6DF60AA5" w14:textId="60B04B54" w:rsidR="008B6F77" w:rsidRPr="008B6F77" w:rsidRDefault="002C6AD8" w:rsidP="00EA1F05">
      <w:pPr>
        <w:pStyle w:val="Default"/>
        <w:tabs>
          <w:tab w:val="left" w:pos="360"/>
        </w:tabs>
        <w:spacing w:after="240"/>
      </w:pPr>
      <w:r>
        <w:t>The last day to ask questions has been extended to March 31, 2023.</w:t>
      </w:r>
      <w:r w:rsidRPr="008B6F77">
        <w:t xml:space="preserve"> </w:t>
      </w:r>
    </w:p>
    <w:p w14:paraId="5C1CD418" w14:textId="643487AB" w:rsidR="00EA1F05" w:rsidRDefault="00EA1F05" w:rsidP="00055BB8">
      <w:pPr>
        <w:pStyle w:val="Default"/>
        <w:tabs>
          <w:tab w:val="left" w:pos="360"/>
        </w:tabs>
        <w:spacing w:after="80"/>
        <w:rPr>
          <w:b/>
          <w:bCs/>
          <w:u w:val="single"/>
        </w:rPr>
      </w:pPr>
      <w:r w:rsidRPr="00EA1F05">
        <w:rPr>
          <w:b/>
          <w:bCs/>
          <w:u w:val="single"/>
        </w:rPr>
        <w:t>QUESTIONS/RESPONSES</w:t>
      </w:r>
    </w:p>
    <w:p w14:paraId="44388079" w14:textId="77777777" w:rsidR="002C6AD8" w:rsidRDefault="0024752B" w:rsidP="00055BB8">
      <w:pPr>
        <w:pStyle w:val="Default"/>
        <w:tabs>
          <w:tab w:val="left" w:pos="360"/>
        </w:tabs>
        <w:spacing w:after="80"/>
        <w:ind w:left="720" w:hanging="720"/>
        <w:jc w:val="both"/>
      </w:pPr>
      <w:r w:rsidRPr="0024752B">
        <w:t>Q1</w:t>
      </w:r>
      <w:r w:rsidR="002C6AD8">
        <w:t>-Q17 were answered in Addendum No.2</w:t>
      </w:r>
    </w:p>
    <w:p w14:paraId="1F731B50" w14:textId="778C9EB1" w:rsidR="0024752B" w:rsidRPr="000F5162" w:rsidRDefault="0024752B" w:rsidP="00A119FD">
      <w:pPr>
        <w:pStyle w:val="Default"/>
        <w:tabs>
          <w:tab w:val="left" w:pos="360"/>
        </w:tabs>
        <w:ind w:left="720" w:hanging="720"/>
        <w:jc w:val="both"/>
        <w:rPr>
          <w:b/>
          <w:bCs/>
        </w:rPr>
      </w:pPr>
      <w:r w:rsidRPr="000F5162">
        <w:rPr>
          <w:b/>
          <w:bCs/>
        </w:rPr>
        <w:t>Q</w:t>
      </w:r>
      <w:r w:rsidR="002C6AD8" w:rsidRPr="000F5162">
        <w:rPr>
          <w:b/>
          <w:bCs/>
        </w:rPr>
        <w:t>18</w:t>
      </w:r>
      <w:r w:rsidR="000F5162" w:rsidRPr="000F5162">
        <w:rPr>
          <w:b/>
          <w:bCs/>
        </w:rPr>
        <w:t>.</w:t>
      </w:r>
      <w:r w:rsidRPr="000F5162">
        <w:rPr>
          <w:b/>
          <w:bCs/>
        </w:rPr>
        <w:tab/>
      </w:r>
      <w:r w:rsidR="000F5162" w:rsidRPr="000F5162">
        <w:rPr>
          <w:b/>
          <w:bCs/>
        </w:rPr>
        <w:t>Is the ticket forwarding/sharing via text an inclusivity functionality for people who have a mobile phone but not a smart phone?</w:t>
      </w:r>
    </w:p>
    <w:p w14:paraId="217B1857" w14:textId="239D0825" w:rsidR="0024752B" w:rsidRDefault="0024752B" w:rsidP="00A119FD">
      <w:pPr>
        <w:pStyle w:val="Default"/>
        <w:tabs>
          <w:tab w:val="left" w:pos="360"/>
        </w:tabs>
        <w:spacing w:after="160"/>
        <w:ind w:left="720" w:hanging="720"/>
        <w:jc w:val="both"/>
      </w:pPr>
      <w:r>
        <w:t>R</w:t>
      </w:r>
      <w:r w:rsidR="000F5162">
        <w:t>18.</w:t>
      </w:r>
      <w:r>
        <w:tab/>
      </w:r>
      <w:r w:rsidR="000F5162">
        <w:t>Yes, if possible.</w:t>
      </w:r>
    </w:p>
    <w:p w14:paraId="432F70EC" w14:textId="45619574" w:rsidR="0024752B" w:rsidRPr="000F5162" w:rsidRDefault="0024752B" w:rsidP="00A119FD">
      <w:pPr>
        <w:pStyle w:val="Default"/>
        <w:tabs>
          <w:tab w:val="left" w:pos="360"/>
        </w:tabs>
        <w:ind w:left="720" w:hanging="720"/>
        <w:jc w:val="both"/>
        <w:rPr>
          <w:b/>
          <w:bCs/>
        </w:rPr>
      </w:pPr>
      <w:r w:rsidRPr="000F5162">
        <w:rPr>
          <w:b/>
          <w:bCs/>
        </w:rPr>
        <w:t>Q</w:t>
      </w:r>
      <w:r w:rsidR="000F5162" w:rsidRPr="000F5162">
        <w:rPr>
          <w:b/>
          <w:bCs/>
        </w:rPr>
        <w:t>19</w:t>
      </w:r>
      <w:r w:rsidRPr="000F5162">
        <w:rPr>
          <w:b/>
          <w:bCs/>
        </w:rPr>
        <w:t>.</w:t>
      </w:r>
      <w:r w:rsidRPr="000F5162">
        <w:rPr>
          <w:b/>
          <w:bCs/>
        </w:rPr>
        <w:tab/>
      </w:r>
      <w:r w:rsidR="000F5162" w:rsidRPr="000F5162">
        <w:rPr>
          <w:b/>
          <w:bCs/>
        </w:rPr>
        <w:t xml:space="preserve">Would ticket forwarding/sharing via other- more modern means- than text message also be </w:t>
      </w:r>
      <w:r w:rsidR="003E09E6" w:rsidRPr="000F5162">
        <w:rPr>
          <w:b/>
          <w:bCs/>
        </w:rPr>
        <w:t>fine,</w:t>
      </w:r>
      <w:r w:rsidR="000F5162" w:rsidRPr="000F5162">
        <w:rPr>
          <w:b/>
          <w:bCs/>
        </w:rPr>
        <w:t xml:space="preserve"> or would it be regarded as an extra, optional, functionality?</w:t>
      </w:r>
    </w:p>
    <w:p w14:paraId="55D56B44" w14:textId="073364FA" w:rsidR="000F5162" w:rsidRPr="000F5162" w:rsidRDefault="0024752B" w:rsidP="00A119FD">
      <w:pPr>
        <w:pStyle w:val="Default"/>
        <w:tabs>
          <w:tab w:val="left" w:pos="360"/>
        </w:tabs>
        <w:spacing w:after="160"/>
        <w:ind w:left="720" w:hanging="720"/>
        <w:jc w:val="both"/>
      </w:pPr>
      <w:r>
        <w:t>R</w:t>
      </w:r>
      <w:r w:rsidR="000F5162">
        <w:t>19</w:t>
      </w:r>
      <w:r>
        <w:t>.</w:t>
      </w:r>
      <w:r>
        <w:tab/>
      </w:r>
      <w:r w:rsidR="000F5162" w:rsidRPr="000F5162">
        <w:t>Respondents are welcome to propose solutions that meet the overall goal of the functionality.</w:t>
      </w:r>
    </w:p>
    <w:p w14:paraId="4FC687C9" w14:textId="51754918" w:rsidR="0024752B" w:rsidRPr="00055BB8" w:rsidRDefault="0024752B" w:rsidP="00A119FD">
      <w:pPr>
        <w:pStyle w:val="Default"/>
        <w:tabs>
          <w:tab w:val="left" w:pos="360"/>
        </w:tabs>
        <w:ind w:left="720" w:hanging="720"/>
        <w:jc w:val="both"/>
        <w:rPr>
          <w:b/>
          <w:bCs/>
        </w:rPr>
      </w:pPr>
      <w:r w:rsidRPr="00055BB8">
        <w:rPr>
          <w:b/>
          <w:bCs/>
        </w:rPr>
        <w:t>Q</w:t>
      </w:r>
      <w:r w:rsidR="000F5162" w:rsidRPr="00055BB8">
        <w:rPr>
          <w:b/>
          <w:bCs/>
        </w:rPr>
        <w:t>20</w:t>
      </w:r>
      <w:r w:rsidRPr="00055BB8">
        <w:rPr>
          <w:b/>
          <w:bCs/>
        </w:rPr>
        <w:t>.</w:t>
      </w:r>
      <w:r w:rsidRPr="00055BB8">
        <w:rPr>
          <w:b/>
          <w:bCs/>
        </w:rPr>
        <w:tab/>
      </w:r>
      <w:r w:rsidR="003E09E6" w:rsidRPr="00055BB8">
        <w:rPr>
          <w:b/>
          <w:bCs/>
        </w:rPr>
        <w:t xml:space="preserve">What does </w:t>
      </w:r>
      <w:proofErr w:type="spellStart"/>
      <w:r w:rsidR="003E09E6" w:rsidRPr="00055BB8">
        <w:rPr>
          <w:b/>
          <w:bCs/>
        </w:rPr>
        <w:t>RouteMatch</w:t>
      </w:r>
      <w:proofErr w:type="spellEnd"/>
      <w:r w:rsidR="003E09E6" w:rsidRPr="00055BB8">
        <w:rPr>
          <w:b/>
          <w:bCs/>
        </w:rPr>
        <w:t xml:space="preserve"> make available in terms of feeds or APIs for PAD and mobile apps providers to integrate with their system</w:t>
      </w:r>
      <w:r w:rsidR="003E09E6" w:rsidRPr="00055BB8">
        <w:rPr>
          <w:b/>
          <w:bCs/>
        </w:rPr>
        <w:t>.</w:t>
      </w:r>
    </w:p>
    <w:p w14:paraId="6136A638" w14:textId="3B9FE0F8" w:rsidR="003E09E6" w:rsidRDefault="0024752B" w:rsidP="00055BB8">
      <w:pPr>
        <w:pStyle w:val="Default"/>
        <w:tabs>
          <w:tab w:val="left" w:pos="360"/>
        </w:tabs>
        <w:spacing w:after="240"/>
        <w:jc w:val="both"/>
      </w:pPr>
      <w:r>
        <w:t>R</w:t>
      </w:r>
      <w:r w:rsidR="000F5162">
        <w:t>20</w:t>
      </w:r>
      <w:r>
        <w:t>.</w:t>
      </w:r>
      <w:r>
        <w:tab/>
      </w:r>
      <w:r w:rsidR="003E09E6" w:rsidRPr="003E09E6">
        <w:t xml:space="preserve">This would need to be asked of </w:t>
      </w:r>
      <w:proofErr w:type="spellStart"/>
      <w:r w:rsidR="003E09E6" w:rsidRPr="003E09E6">
        <w:t>RouteMatch</w:t>
      </w:r>
      <w:proofErr w:type="spellEnd"/>
      <w:r w:rsidR="003E09E6" w:rsidRPr="003E09E6">
        <w:t>. County is not able to respond to this question.</w:t>
      </w:r>
    </w:p>
    <w:p w14:paraId="3D4F176E" w14:textId="3B86B485" w:rsidR="0024752B" w:rsidRPr="00055BB8" w:rsidRDefault="0024752B" w:rsidP="00A119FD">
      <w:pPr>
        <w:pStyle w:val="Default"/>
        <w:tabs>
          <w:tab w:val="left" w:pos="360"/>
        </w:tabs>
        <w:ind w:left="720" w:hanging="720"/>
        <w:jc w:val="both"/>
        <w:rPr>
          <w:b/>
          <w:bCs/>
        </w:rPr>
      </w:pPr>
      <w:r w:rsidRPr="00055BB8">
        <w:rPr>
          <w:b/>
          <w:bCs/>
        </w:rPr>
        <w:t>Q</w:t>
      </w:r>
      <w:r w:rsidR="000F5162" w:rsidRPr="00055BB8">
        <w:rPr>
          <w:b/>
          <w:bCs/>
        </w:rPr>
        <w:t>21</w:t>
      </w:r>
      <w:r w:rsidRPr="00055BB8">
        <w:rPr>
          <w:b/>
          <w:bCs/>
        </w:rPr>
        <w:t>.</w:t>
      </w:r>
      <w:r w:rsidRPr="00055BB8">
        <w:rPr>
          <w:b/>
          <w:bCs/>
        </w:rPr>
        <w:tab/>
      </w:r>
      <w:r w:rsidR="003E09E6" w:rsidRPr="00055BB8">
        <w:rPr>
          <w:b/>
          <w:bCs/>
        </w:rPr>
        <w:t>Could The County please confirm whether it intends to keep existing manual fareboxes in operation alongside the new Touchless Fare Solution?</w:t>
      </w:r>
    </w:p>
    <w:p w14:paraId="706D0B4E" w14:textId="09C71C47" w:rsidR="0024752B" w:rsidRDefault="0024752B" w:rsidP="00055BB8">
      <w:pPr>
        <w:pStyle w:val="Default"/>
        <w:tabs>
          <w:tab w:val="left" w:pos="360"/>
        </w:tabs>
        <w:spacing w:after="240"/>
        <w:jc w:val="both"/>
      </w:pPr>
      <w:r>
        <w:t>R</w:t>
      </w:r>
      <w:r w:rsidR="000F5162">
        <w:t>21</w:t>
      </w:r>
      <w:r>
        <w:t>.</w:t>
      </w:r>
      <w:r>
        <w:tab/>
      </w:r>
      <w:r w:rsidR="003E09E6" w:rsidRPr="003E09E6">
        <w:t>There are no foreseeable plans to update fareboxes from the existing manual fareboxes.</w:t>
      </w:r>
    </w:p>
    <w:p w14:paraId="4B2376FD" w14:textId="2F3EE3CC" w:rsidR="0024752B" w:rsidRPr="00055BB8" w:rsidRDefault="0024752B" w:rsidP="00A119FD">
      <w:pPr>
        <w:pStyle w:val="Default"/>
        <w:tabs>
          <w:tab w:val="left" w:pos="360"/>
        </w:tabs>
        <w:ind w:left="720" w:hanging="720"/>
        <w:jc w:val="both"/>
        <w:rPr>
          <w:b/>
          <w:bCs/>
        </w:rPr>
      </w:pPr>
      <w:r w:rsidRPr="00055BB8">
        <w:rPr>
          <w:b/>
          <w:bCs/>
        </w:rPr>
        <w:t>Q</w:t>
      </w:r>
      <w:r w:rsidR="000F5162" w:rsidRPr="00055BB8">
        <w:rPr>
          <w:b/>
          <w:bCs/>
        </w:rPr>
        <w:t>22</w:t>
      </w:r>
      <w:r w:rsidRPr="00055BB8">
        <w:rPr>
          <w:b/>
          <w:bCs/>
        </w:rPr>
        <w:t>.</w:t>
      </w:r>
      <w:r w:rsidRPr="00055BB8">
        <w:rPr>
          <w:b/>
          <w:bCs/>
        </w:rPr>
        <w:tab/>
      </w:r>
      <w:r w:rsidR="003E09E6" w:rsidRPr="00055BB8">
        <w:rPr>
          <w:b/>
          <w:bCs/>
        </w:rPr>
        <w:t xml:space="preserve">Would the county prefer a supplier who can provide these capabilities embedded within the new passenger mobile ticketing app? </w:t>
      </w:r>
      <w:proofErr w:type="gramStart"/>
      <w:r w:rsidR="003E09E6" w:rsidRPr="00055BB8">
        <w:rPr>
          <w:b/>
          <w:bCs/>
        </w:rPr>
        <w:t>i.e.</w:t>
      </w:r>
      <w:proofErr w:type="gramEnd"/>
      <w:r w:rsidR="003E09E6" w:rsidRPr="00055BB8">
        <w:rPr>
          <w:b/>
          <w:bCs/>
        </w:rPr>
        <w:t xml:space="preserve"> Journey planning, </w:t>
      </w:r>
      <w:proofErr w:type="spellStart"/>
      <w:r w:rsidR="003E09E6" w:rsidRPr="00055BB8">
        <w:rPr>
          <w:b/>
          <w:bCs/>
        </w:rPr>
        <w:t>realtime</w:t>
      </w:r>
      <w:proofErr w:type="spellEnd"/>
      <w:r w:rsidR="003E09E6" w:rsidRPr="00055BB8">
        <w:rPr>
          <w:b/>
          <w:bCs/>
        </w:rPr>
        <w:t xml:space="preserve"> information </w:t>
      </w:r>
      <w:proofErr w:type="spellStart"/>
      <w:r w:rsidR="003E09E6" w:rsidRPr="00055BB8">
        <w:rPr>
          <w:b/>
          <w:bCs/>
        </w:rPr>
        <w:t>etc</w:t>
      </w:r>
      <w:proofErr w:type="spellEnd"/>
      <w:r w:rsidR="003E09E6" w:rsidRPr="00055BB8">
        <w:rPr>
          <w:b/>
          <w:bCs/>
        </w:rPr>
        <w:t>?</w:t>
      </w:r>
    </w:p>
    <w:p w14:paraId="736EB1CB" w14:textId="17244F3E" w:rsidR="0024752B" w:rsidRDefault="0024752B" w:rsidP="00055BB8">
      <w:pPr>
        <w:pStyle w:val="Default"/>
        <w:tabs>
          <w:tab w:val="left" w:pos="360"/>
        </w:tabs>
        <w:ind w:left="720" w:hanging="720"/>
        <w:jc w:val="both"/>
      </w:pPr>
      <w:r>
        <w:t>R</w:t>
      </w:r>
      <w:r w:rsidR="000F5162">
        <w:t>22</w:t>
      </w:r>
      <w:r>
        <w:t>.</w:t>
      </w:r>
      <w:r>
        <w:tab/>
      </w:r>
      <w:r w:rsidR="003E09E6" w:rsidRPr="003E09E6">
        <w:t>Integration with trip planning and real-time information is desirable, but not a requirement of this solicitation. County welcomes proposals with solutions that can integrate with customer information platforms.</w:t>
      </w:r>
    </w:p>
    <w:p w14:paraId="6B4B9A5F" w14:textId="77777777" w:rsidR="00EA1F05" w:rsidRDefault="00EA1F05" w:rsidP="00CF68E6">
      <w:pPr>
        <w:pBdr>
          <w:bottom w:val="single" w:sz="6" w:space="1" w:color="auto"/>
        </w:pBdr>
        <w:spacing w:after="120"/>
        <w:jc w:val="center"/>
        <w:rPr>
          <w:b/>
          <w:bCs/>
        </w:rPr>
      </w:pPr>
    </w:p>
    <w:p w14:paraId="493171EC" w14:textId="6DD37645" w:rsidR="00CF68E6" w:rsidRDefault="00CF68E6" w:rsidP="00CF68E6">
      <w:pPr>
        <w:pStyle w:val="Default"/>
        <w:jc w:val="center"/>
        <w:rPr>
          <w:b/>
          <w:bCs/>
          <w:snapToGrid w:val="0"/>
          <w:color w:val="auto"/>
          <w:szCs w:val="20"/>
        </w:rPr>
      </w:pPr>
      <w:r>
        <w:rPr>
          <w:b/>
          <w:bCs/>
          <w:snapToGrid w:val="0"/>
          <w:color w:val="auto"/>
          <w:szCs w:val="20"/>
        </w:rPr>
        <w:t>ACKNOWLEDGEMENT</w:t>
      </w:r>
    </w:p>
    <w:p w14:paraId="646D1ABE" w14:textId="77777777" w:rsidR="00CF68E6" w:rsidRPr="00055BB8" w:rsidRDefault="00CF68E6" w:rsidP="00C3031B">
      <w:pPr>
        <w:pStyle w:val="Default"/>
        <w:jc w:val="center"/>
        <w:rPr>
          <w:b/>
          <w:bCs/>
          <w:sz w:val="4"/>
          <w:szCs w:val="4"/>
        </w:rPr>
      </w:pPr>
    </w:p>
    <w:p w14:paraId="19DF661F" w14:textId="26E62524" w:rsidR="00BD7B4A" w:rsidRPr="00CD038E" w:rsidRDefault="00BD7B4A" w:rsidP="00E12DB6">
      <w:pPr>
        <w:spacing w:after="120"/>
        <w:jc w:val="both"/>
        <w:rPr>
          <w:szCs w:val="24"/>
        </w:rPr>
      </w:pPr>
      <w:r w:rsidRPr="00CD038E">
        <w:rPr>
          <w:szCs w:val="24"/>
        </w:rPr>
        <w:t>Firm Name</w:t>
      </w:r>
      <w:r w:rsidR="003F206F">
        <w:t xml:space="preserve">:  </w:t>
      </w:r>
      <w:sdt>
        <w:sdtPr>
          <w:alias w:val="TYPE YOUR FIRM'S NAME HERE"/>
          <w:tag w:val="TYPE YOUR FIRM'S NAME HERE"/>
          <w:id w:val="1680545534"/>
          <w:placeholder>
            <w:docPart w:val="3AFF6D506D4441808F72389945A4E5B7"/>
          </w:placeholder>
          <w:showingPlcHdr/>
          <w:text/>
        </w:sdtPr>
        <w:sdtEndPr/>
        <w:sdtContent>
          <w:r w:rsidR="003F206F" w:rsidRPr="00847C6F">
            <w:rPr>
              <w:rStyle w:val="PlaceholderText"/>
            </w:rPr>
            <w:t>Click or tap here to enter text.</w:t>
          </w:r>
        </w:sdtContent>
      </w:sdt>
    </w:p>
    <w:p w14:paraId="7A8FE1F8" w14:textId="7AA26658" w:rsidR="00DC68A5" w:rsidRPr="004061A7" w:rsidRDefault="00DC68A5" w:rsidP="00055BB8">
      <w:pPr>
        <w:jc w:val="both"/>
      </w:pPr>
      <w:r w:rsidRPr="004061A7">
        <w:t xml:space="preserve">I hereby certify that my electronic signature </w:t>
      </w:r>
      <w:r w:rsidR="003B5832">
        <w:t>has</w:t>
      </w:r>
      <w:r w:rsidRPr="004061A7">
        <w:t xml:space="preserve"> the same legal effect as if made under oath; that I am a</w:t>
      </w:r>
      <w:r>
        <w:t xml:space="preserve">n authorized </w:t>
      </w:r>
      <w:r w:rsidRPr="004061A7">
        <w:t xml:space="preserve">representative of this </w:t>
      </w:r>
      <w:r w:rsidR="00855896">
        <w:t xml:space="preserve">vendor </w:t>
      </w:r>
      <w:r>
        <w:t xml:space="preserve">and/or empowered to execute this submittal </w:t>
      </w:r>
      <w:r w:rsidR="003B5832">
        <w:t xml:space="preserve">on </w:t>
      </w:r>
      <w:r>
        <w:t xml:space="preserve">behalf of the </w:t>
      </w:r>
      <w:r w:rsidR="00855896">
        <w:t>vendor</w:t>
      </w:r>
      <w:r>
        <w:t xml:space="preserve">.  </w:t>
      </w:r>
    </w:p>
    <w:p w14:paraId="7CDCCF17" w14:textId="15C87265" w:rsidR="00DC68A5" w:rsidRDefault="00837F13" w:rsidP="00DC68A5">
      <w:pPr>
        <w:spacing w:after="40"/>
        <w:jc w:val="both"/>
      </w:pPr>
      <w:r>
        <w:t>Signature</w:t>
      </w:r>
      <w:r w:rsidR="00DC68A5">
        <w:t xml:space="preserve"> of Legal Representative Submitting this Bid:  </w:t>
      </w:r>
      <w:sdt>
        <w:sdtPr>
          <w:rPr>
            <w:rStyle w:val="Style4"/>
          </w:rPr>
          <w:alias w:val="First and Last Name"/>
          <w:tag w:val="First and Last Name"/>
          <w:id w:val="1447966002"/>
          <w:placeholder>
            <w:docPart w:val="CDE58C00F8D444469899C2D9AC74FF1B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b w:val="0"/>
            <w:sz w:val="24"/>
          </w:rPr>
        </w:sdtEndPr>
        <w:sdtContent>
          <w:r w:rsidR="00DC68A5" w:rsidRPr="00847C6F">
            <w:rPr>
              <w:rStyle w:val="PlaceholderText"/>
            </w:rPr>
            <w:t>Click or tap here to enter text.</w:t>
          </w:r>
        </w:sdtContent>
      </w:sdt>
    </w:p>
    <w:p w14:paraId="60E5A8EF" w14:textId="0C4C498F" w:rsidR="00DC68A5" w:rsidRDefault="00DC68A5" w:rsidP="00DC68A5">
      <w:pPr>
        <w:spacing w:after="40"/>
        <w:jc w:val="both"/>
      </w:pPr>
      <w:r>
        <w:t xml:space="preserve">Date: </w:t>
      </w:r>
      <w:sdt>
        <w:sdtPr>
          <w:id w:val="1787618434"/>
          <w:placeholder>
            <w:docPart w:val="E35A7E9AC682468E9B95021F125A8D25"/>
          </w:placeholder>
        </w:sdtPr>
        <w:sdtEndPr/>
        <w:sdtContent>
          <w:sdt>
            <w:sdtPr>
              <w:id w:val="-1850782746"/>
              <w:placeholder>
                <w:docPart w:val="38FEDF057B6A47B683161EC2C5C49ED3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r w:rsidRPr="00B16A00">
                <w:rPr>
                  <w:rStyle w:val="PlaceholderText"/>
                </w:rPr>
                <w:t>Click or tap to enter a date.</w:t>
              </w:r>
            </w:sdtContent>
          </w:sdt>
        </w:sdtContent>
      </w:sdt>
      <w:r w:rsidR="00A119FD">
        <w:t xml:space="preserve">                 </w:t>
      </w:r>
      <w:r>
        <w:t xml:space="preserve">Print Name: </w:t>
      </w:r>
      <w:sdt>
        <w:sdtPr>
          <w:alias w:val="First and Last Name"/>
          <w:tag w:val="First and Last Name"/>
          <w:id w:val="285166587"/>
          <w:placeholder>
            <w:docPart w:val="E35A7E9AC682468E9B95021F125A8D25"/>
          </w:placeholder>
          <w:showingPlcHdr/>
          <w:text/>
        </w:sdtPr>
        <w:sdtEndPr/>
        <w:sdtContent>
          <w:r w:rsidRPr="00847C6F">
            <w:rPr>
              <w:rStyle w:val="PlaceholderText"/>
            </w:rPr>
            <w:t>Click or tap here to enter text.</w:t>
          </w:r>
        </w:sdtContent>
      </w:sdt>
    </w:p>
    <w:p w14:paraId="7D879CB2" w14:textId="32E421DE" w:rsidR="00F60805" w:rsidRPr="00A119FD" w:rsidRDefault="00DC68A5" w:rsidP="00A119FD">
      <w:pPr>
        <w:spacing w:after="80"/>
        <w:jc w:val="both"/>
      </w:pPr>
      <w:r>
        <w:t xml:space="preserve">Title: </w:t>
      </w:r>
      <w:sdt>
        <w:sdtPr>
          <w:alias w:val="Enter Title/Position "/>
          <w:tag w:val="Enter Title/Position"/>
          <w:id w:val="496696236"/>
          <w:placeholder>
            <w:docPart w:val="E35A7E9AC682468E9B95021F125A8D25"/>
          </w:placeholder>
          <w:showingPlcHdr/>
          <w:text/>
        </w:sdtPr>
        <w:sdtEndPr/>
        <w:sdtContent>
          <w:r w:rsidRPr="00847C6F">
            <w:rPr>
              <w:rStyle w:val="PlaceholderText"/>
            </w:rPr>
            <w:t>Click or tap here to enter text.</w:t>
          </w:r>
        </w:sdtContent>
      </w:sdt>
      <w:r w:rsidR="00A119FD">
        <w:t xml:space="preserve">          </w:t>
      </w:r>
      <w:r>
        <w:t xml:space="preserve">Primary E-mail Address: </w:t>
      </w:r>
      <w:sdt>
        <w:sdtPr>
          <w:alias w:val="Primary E-mail address"/>
          <w:tag w:val="Primary E-mail address"/>
          <w:id w:val="392168353"/>
          <w:placeholder>
            <w:docPart w:val="1DFF2068FB8546D2B85036C23C4D1848"/>
          </w:placeholder>
          <w:showingPlcHdr/>
          <w:text/>
        </w:sdtPr>
        <w:sdtEndPr/>
        <w:sdtContent>
          <w:r w:rsidRPr="00847C6F">
            <w:rPr>
              <w:rStyle w:val="PlaceholderText"/>
            </w:rPr>
            <w:t>Click or tap here to enter text.</w:t>
          </w:r>
        </w:sdtContent>
      </w:sdt>
    </w:p>
    <w:sectPr w:rsidR="00F60805" w:rsidRPr="00A119FD" w:rsidSect="00055BB8">
      <w:headerReference w:type="default" r:id="rId12"/>
      <w:footerReference w:type="default" r:id="rId13"/>
      <w:headerReference w:type="first" r:id="rId14"/>
      <w:footerReference w:type="first" r:id="rId15"/>
      <w:endnotePr>
        <w:numFmt w:val="decimal"/>
      </w:endnotePr>
      <w:pgSz w:w="12240" w:h="15840" w:code="1"/>
      <w:pgMar w:top="810" w:right="1152" w:bottom="810" w:left="1152" w:header="540" w:footer="288" w:gutter="0"/>
      <w:paperSrc w:first="15" w:other="15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C8B0EB" w14:textId="77777777" w:rsidR="002315C6" w:rsidRDefault="002315C6">
      <w:r>
        <w:separator/>
      </w:r>
    </w:p>
  </w:endnote>
  <w:endnote w:type="continuationSeparator" w:id="0">
    <w:p w14:paraId="4F6A8592" w14:textId="77777777" w:rsidR="002315C6" w:rsidRDefault="002315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formal Roman">
    <w:panose1 w:val="030604020304060B0204"/>
    <w:charset w:val="00"/>
    <w:family w:val="script"/>
    <w:pitch w:val="variable"/>
    <w:sig w:usb0="00000003" w:usb1="00000000" w:usb2="00000000" w:usb3="00000000" w:csb0="00000001" w:csb1="00000000"/>
  </w:font>
  <w:font w:name="Open Sans SemiBold">
    <w:altName w:val="Open Sans SemiBold"/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5959380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944AC42" w14:textId="2E24F277" w:rsidR="00B82A39" w:rsidRDefault="00B82A3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1E6E75F3" w14:textId="77777777" w:rsidR="00B82A39" w:rsidRDefault="00B82A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02F28" w14:textId="56238A57" w:rsidR="0069382C" w:rsidRDefault="0069382C">
    <w:pPr>
      <w:pStyle w:val="Footer"/>
      <w:jc w:val="right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Cs w:val="24"/>
      </w:rPr>
      <w:fldChar w:fldCharType="end"/>
    </w:r>
  </w:p>
  <w:p w14:paraId="6B90A4D2" w14:textId="77777777" w:rsidR="0069382C" w:rsidRDefault="006938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05B2C" w14:textId="77777777" w:rsidR="002315C6" w:rsidRDefault="002315C6">
      <w:r>
        <w:separator/>
      </w:r>
    </w:p>
  </w:footnote>
  <w:footnote w:type="continuationSeparator" w:id="0">
    <w:p w14:paraId="5A66A1A3" w14:textId="77777777" w:rsidR="002315C6" w:rsidRDefault="002315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0854D" w14:textId="127A1B5F" w:rsidR="0069382C" w:rsidRPr="00EA1F05" w:rsidRDefault="0069382C" w:rsidP="0069382C">
    <w:pPr>
      <w:pStyle w:val="Header"/>
      <w:tabs>
        <w:tab w:val="clear" w:pos="8640"/>
        <w:tab w:val="right" w:pos="9900"/>
      </w:tabs>
      <w:rPr>
        <w:b/>
        <w:bCs/>
      </w:rPr>
    </w:pPr>
    <w:r w:rsidRPr="00EA1F05">
      <w:rPr>
        <w:b/>
        <w:bCs/>
      </w:rPr>
      <w:t xml:space="preserve">ADDENDUM NO. </w:t>
    </w:r>
    <w:r w:rsidR="002C6AD8">
      <w:rPr>
        <w:b/>
        <w:bCs/>
      </w:rPr>
      <w:t>3</w:t>
    </w:r>
    <w:r w:rsidRPr="00EA1F05">
      <w:rPr>
        <w:b/>
        <w:bCs/>
      </w:rPr>
      <w:tab/>
    </w:r>
    <w:r w:rsidRPr="00EA1F05">
      <w:rPr>
        <w:b/>
        <w:bCs/>
      </w:rPr>
      <w:tab/>
    </w:r>
    <w:r w:rsidR="00EA1F05" w:rsidRPr="00EA1F05">
      <w:rPr>
        <w:b/>
        <w:bCs/>
      </w:rPr>
      <w:t>2</w:t>
    </w:r>
    <w:r w:rsidR="009152CD">
      <w:rPr>
        <w:b/>
        <w:bCs/>
      </w:rPr>
      <w:t>3</w:t>
    </w:r>
    <w:r w:rsidR="00EA1F05" w:rsidRPr="00EA1F05">
      <w:rPr>
        <w:b/>
        <w:bCs/>
      </w:rPr>
      <w:t>-</w:t>
    </w:r>
    <w:r w:rsidR="007A269D">
      <w:rPr>
        <w:b/>
        <w:bCs/>
      </w:rPr>
      <w:t>43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15DA0" w14:textId="4975D5D4" w:rsidR="00C3031B" w:rsidRDefault="00C3031B" w:rsidP="00C3031B">
    <w:pPr>
      <w:pStyle w:val="Header"/>
      <w:tabs>
        <w:tab w:val="clear" w:pos="8640"/>
        <w:tab w:val="right" w:pos="9900"/>
      </w:tabs>
    </w:pPr>
    <w:r>
      <w:t>ADDENDUM NO. #</w:t>
    </w:r>
    <w:r>
      <w:tab/>
    </w:r>
    <w:r>
      <w:tab/>
      <w:t>20-0x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DB2964"/>
    <w:multiLevelType w:val="hybridMultilevel"/>
    <w:tmpl w:val="558EAD4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43D6147"/>
    <w:multiLevelType w:val="hybridMultilevel"/>
    <w:tmpl w:val="760AF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F37527"/>
    <w:multiLevelType w:val="hybridMultilevel"/>
    <w:tmpl w:val="63EA7E1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98159E"/>
    <w:multiLevelType w:val="hybridMultilevel"/>
    <w:tmpl w:val="E0A8166A"/>
    <w:lvl w:ilvl="0" w:tplc="7060749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1320DD"/>
    <w:multiLevelType w:val="hybridMultilevel"/>
    <w:tmpl w:val="F190AFD6"/>
    <w:lvl w:ilvl="0" w:tplc="04090001">
      <w:start w:val="6"/>
      <w:numFmt w:val="upperLetter"/>
      <w:lvlText w:val="%1."/>
      <w:lvlJc w:val="left"/>
      <w:pPr>
        <w:tabs>
          <w:tab w:val="num" w:pos="-12"/>
        </w:tabs>
        <w:ind w:left="-12" w:hanging="648"/>
      </w:pPr>
      <w:rPr>
        <w:rFonts w:hint="default"/>
        <w:b/>
        <w:i w:val="0"/>
        <w:sz w:val="16"/>
      </w:rPr>
    </w:lvl>
    <w:lvl w:ilvl="1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16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5" w15:restartNumberingAfterBreak="0">
    <w:nsid w:val="7AC77119"/>
    <w:multiLevelType w:val="hybridMultilevel"/>
    <w:tmpl w:val="DFEE5B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geJX7ud4fHKoQgAM81hHUFIKEoMqj2oYKgynFTke6fTGqJRiRUMfyQmI9TY6vucezLk/aBbWWlq8VhG+g7heWw==" w:salt="f0LcS0yIiFmebBKQqvM8SQ==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57345"/>
  </w:hdrShapeDefaults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2tzAyNjM1MjOxNDJQ0lEKTi0uzszPAykwrAUAsbPWRiwAAAA="/>
  </w:docVars>
  <w:rsids>
    <w:rsidRoot w:val="00132B21"/>
    <w:rsid w:val="00022535"/>
    <w:rsid w:val="0002531D"/>
    <w:rsid w:val="00033D45"/>
    <w:rsid w:val="00034CBD"/>
    <w:rsid w:val="000414E2"/>
    <w:rsid w:val="00043A2A"/>
    <w:rsid w:val="00046679"/>
    <w:rsid w:val="000509F0"/>
    <w:rsid w:val="00053EE2"/>
    <w:rsid w:val="00055BB8"/>
    <w:rsid w:val="00057886"/>
    <w:rsid w:val="00062627"/>
    <w:rsid w:val="00074459"/>
    <w:rsid w:val="00074A66"/>
    <w:rsid w:val="00083067"/>
    <w:rsid w:val="000946A3"/>
    <w:rsid w:val="00096A78"/>
    <w:rsid w:val="000A3D94"/>
    <w:rsid w:val="000A49A7"/>
    <w:rsid w:val="000A4CAB"/>
    <w:rsid w:val="000A52EB"/>
    <w:rsid w:val="000A7862"/>
    <w:rsid w:val="000D04A1"/>
    <w:rsid w:val="000D2964"/>
    <w:rsid w:val="000E730F"/>
    <w:rsid w:val="000F14F6"/>
    <w:rsid w:val="000F43B5"/>
    <w:rsid w:val="000F5162"/>
    <w:rsid w:val="00103943"/>
    <w:rsid w:val="001167AC"/>
    <w:rsid w:val="001252A5"/>
    <w:rsid w:val="001323B4"/>
    <w:rsid w:val="00132B21"/>
    <w:rsid w:val="001400F1"/>
    <w:rsid w:val="00140EBE"/>
    <w:rsid w:val="00160D8F"/>
    <w:rsid w:val="0017070E"/>
    <w:rsid w:val="001841B5"/>
    <w:rsid w:val="00187610"/>
    <w:rsid w:val="00191F80"/>
    <w:rsid w:val="00196E04"/>
    <w:rsid w:val="001B0446"/>
    <w:rsid w:val="001B5893"/>
    <w:rsid w:val="001C5C76"/>
    <w:rsid w:val="001D2C80"/>
    <w:rsid w:val="001D4B2B"/>
    <w:rsid w:val="001E5AC9"/>
    <w:rsid w:val="001F5985"/>
    <w:rsid w:val="001F757A"/>
    <w:rsid w:val="002053F0"/>
    <w:rsid w:val="00224BFC"/>
    <w:rsid w:val="002315C6"/>
    <w:rsid w:val="002320AE"/>
    <w:rsid w:val="00241DF8"/>
    <w:rsid w:val="002460D7"/>
    <w:rsid w:val="0024752B"/>
    <w:rsid w:val="002536F8"/>
    <w:rsid w:val="0025668B"/>
    <w:rsid w:val="00271D07"/>
    <w:rsid w:val="002735DD"/>
    <w:rsid w:val="0027455F"/>
    <w:rsid w:val="002763BF"/>
    <w:rsid w:val="002815E8"/>
    <w:rsid w:val="00291DD6"/>
    <w:rsid w:val="00296A4B"/>
    <w:rsid w:val="002B2528"/>
    <w:rsid w:val="002C6AD8"/>
    <w:rsid w:val="002D369E"/>
    <w:rsid w:val="002D4C1C"/>
    <w:rsid w:val="002E2E2C"/>
    <w:rsid w:val="002F3B18"/>
    <w:rsid w:val="003016A9"/>
    <w:rsid w:val="00330218"/>
    <w:rsid w:val="00345D8F"/>
    <w:rsid w:val="00347217"/>
    <w:rsid w:val="0034755A"/>
    <w:rsid w:val="0035747C"/>
    <w:rsid w:val="00362BF4"/>
    <w:rsid w:val="0036641A"/>
    <w:rsid w:val="00385A10"/>
    <w:rsid w:val="0038787D"/>
    <w:rsid w:val="003A18D7"/>
    <w:rsid w:val="003A7DCC"/>
    <w:rsid w:val="003B5832"/>
    <w:rsid w:val="003E09E6"/>
    <w:rsid w:val="003E631B"/>
    <w:rsid w:val="003F09B1"/>
    <w:rsid w:val="003F206F"/>
    <w:rsid w:val="003F2FBF"/>
    <w:rsid w:val="003F6E82"/>
    <w:rsid w:val="003F7609"/>
    <w:rsid w:val="00402147"/>
    <w:rsid w:val="00407B65"/>
    <w:rsid w:val="00412FBA"/>
    <w:rsid w:val="004131A7"/>
    <w:rsid w:val="0042103B"/>
    <w:rsid w:val="00426BCD"/>
    <w:rsid w:val="00436B27"/>
    <w:rsid w:val="004608E6"/>
    <w:rsid w:val="00464CAE"/>
    <w:rsid w:val="004725CD"/>
    <w:rsid w:val="00474E12"/>
    <w:rsid w:val="0048032D"/>
    <w:rsid w:val="0048083F"/>
    <w:rsid w:val="0049354A"/>
    <w:rsid w:val="00497FCC"/>
    <w:rsid w:val="004B1918"/>
    <w:rsid w:val="004C3C70"/>
    <w:rsid w:val="004F0F32"/>
    <w:rsid w:val="004F2132"/>
    <w:rsid w:val="005055D3"/>
    <w:rsid w:val="00517FFC"/>
    <w:rsid w:val="00523D30"/>
    <w:rsid w:val="00525414"/>
    <w:rsid w:val="00525FD8"/>
    <w:rsid w:val="0052661D"/>
    <w:rsid w:val="005352EA"/>
    <w:rsid w:val="00567F3E"/>
    <w:rsid w:val="0057065C"/>
    <w:rsid w:val="005707DB"/>
    <w:rsid w:val="00574E39"/>
    <w:rsid w:val="005B37C1"/>
    <w:rsid w:val="005C43BF"/>
    <w:rsid w:val="005C72B6"/>
    <w:rsid w:val="005D3CB7"/>
    <w:rsid w:val="00602594"/>
    <w:rsid w:val="00603ED8"/>
    <w:rsid w:val="00605C06"/>
    <w:rsid w:val="006071CC"/>
    <w:rsid w:val="0061414A"/>
    <w:rsid w:val="006241C8"/>
    <w:rsid w:val="0064276A"/>
    <w:rsid w:val="00653049"/>
    <w:rsid w:val="006564E6"/>
    <w:rsid w:val="00660CA2"/>
    <w:rsid w:val="006725EC"/>
    <w:rsid w:val="006865D2"/>
    <w:rsid w:val="0069382C"/>
    <w:rsid w:val="006C290F"/>
    <w:rsid w:val="006D0029"/>
    <w:rsid w:val="006D745E"/>
    <w:rsid w:val="006E50FF"/>
    <w:rsid w:val="006F74F4"/>
    <w:rsid w:val="00706554"/>
    <w:rsid w:val="00707464"/>
    <w:rsid w:val="00707723"/>
    <w:rsid w:val="00710E05"/>
    <w:rsid w:val="007124B6"/>
    <w:rsid w:val="00727803"/>
    <w:rsid w:val="007364D6"/>
    <w:rsid w:val="007368C3"/>
    <w:rsid w:val="0074370A"/>
    <w:rsid w:val="00763590"/>
    <w:rsid w:val="00783163"/>
    <w:rsid w:val="00785DA3"/>
    <w:rsid w:val="007A269D"/>
    <w:rsid w:val="007A5299"/>
    <w:rsid w:val="007D4352"/>
    <w:rsid w:val="007F6F6F"/>
    <w:rsid w:val="0080285B"/>
    <w:rsid w:val="0080437C"/>
    <w:rsid w:val="00804ECA"/>
    <w:rsid w:val="00807860"/>
    <w:rsid w:val="00817051"/>
    <w:rsid w:val="00831988"/>
    <w:rsid w:val="00836F11"/>
    <w:rsid w:val="00837F13"/>
    <w:rsid w:val="008428B7"/>
    <w:rsid w:val="00845236"/>
    <w:rsid w:val="00855896"/>
    <w:rsid w:val="0087510B"/>
    <w:rsid w:val="00875CD9"/>
    <w:rsid w:val="008762A3"/>
    <w:rsid w:val="00884FB7"/>
    <w:rsid w:val="00887AEC"/>
    <w:rsid w:val="008B5A62"/>
    <w:rsid w:val="008B6F77"/>
    <w:rsid w:val="008C2F2A"/>
    <w:rsid w:val="008E18D1"/>
    <w:rsid w:val="008E271C"/>
    <w:rsid w:val="008E5F15"/>
    <w:rsid w:val="008F2E9C"/>
    <w:rsid w:val="008F3A92"/>
    <w:rsid w:val="00910378"/>
    <w:rsid w:val="00910642"/>
    <w:rsid w:val="0091352D"/>
    <w:rsid w:val="0091430A"/>
    <w:rsid w:val="009152CD"/>
    <w:rsid w:val="00932678"/>
    <w:rsid w:val="00933424"/>
    <w:rsid w:val="00954EAB"/>
    <w:rsid w:val="00956895"/>
    <w:rsid w:val="00992C79"/>
    <w:rsid w:val="00997447"/>
    <w:rsid w:val="009A5699"/>
    <w:rsid w:val="009A68A8"/>
    <w:rsid w:val="009D2D83"/>
    <w:rsid w:val="009D66F5"/>
    <w:rsid w:val="009E2A73"/>
    <w:rsid w:val="009E4371"/>
    <w:rsid w:val="009F6C19"/>
    <w:rsid w:val="00A06415"/>
    <w:rsid w:val="00A07B66"/>
    <w:rsid w:val="00A119FD"/>
    <w:rsid w:val="00A2718B"/>
    <w:rsid w:val="00A32AF0"/>
    <w:rsid w:val="00A34AFE"/>
    <w:rsid w:val="00A5510B"/>
    <w:rsid w:val="00A6185C"/>
    <w:rsid w:val="00A62B3F"/>
    <w:rsid w:val="00A72F3F"/>
    <w:rsid w:val="00A87373"/>
    <w:rsid w:val="00A93012"/>
    <w:rsid w:val="00AA0309"/>
    <w:rsid w:val="00AA2A5A"/>
    <w:rsid w:val="00AD0CA2"/>
    <w:rsid w:val="00AD4A23"/>
    <w:rsid w:val="00AE7A18"/>
    <w:rsid w:val="00B06370"/>
    <w:rsid w:val="00B07A7F"/>
    <w:rsid w:val="00B249C8"/>
    <w:rsid w:val="00B60E88"/>
    <w:rsid w:val="00B64F84"/>
    <w:rsid w:val="00B70B00"/>
    <w:rsid w:val="00B82735"/>
    <w:rsid w:val="00B82A39"/>
    <w:rsid w:val="00B97D79"/>
    <w:rsid w:val="00BA544F"/>
    <w:rsid w:val="00BB2EED"/>
    <w:rsid w:val="00BC4665"/>
    <w:rsid w:val="00BC4CFC"/>
    <w:rsid w:val="00BC53F6"/>
    <w:rsid w:val="00BC5CBA"/>
    <w:rsid w:val="00BD0349"/>
    <w:rsid w:val="00BD7B4A"/>
    <w:rsid w:val="00BF0C3E"/>
    <w:rsid w:val="00BF1A10"/>
    <w:rsid w:val="00C02B93"/>
    <w:rsid w:val="00C04BF9"/>
    <w:rsid w:val="00C07D27"/>
    <w:rsid w:val="00C20D39"/>
    <w:rsid w:val="00C3031B"/>
    <w:rsid w:val="00C312F2"/>
    <w:rsid w:val="00C45706"/>
    <w:rsid w:val="00C518D9"/>
    <w:rsid w:val="00C5202C"/>
    <w:rsid w:val="00C54BBE"/>
    <w:rsid w:val="00C65E0D"/>
    <w:rsid w:val="00C66A0C"/>
    <w:rsid w:val="00C80456"/>
    <w:rsid w:val="00C83188"/>
    <w:rsid w:val="00C95E9D"/>
    <w:rsid w:val="00CA1A27"/>
    <w:rsid w:val="00CB1B38"/>
    <w:rsid w:val="00CC306A"/>
    <w:rsid w:val="00CC4FF2"/>
    <w:rsid w:val="00CD038E"/>
    <w:rsid w:val="00CE0010"/>
    <w:rsid w:val="00CF68E6"/>
    <w:rsid w:val="00D01ADF"/>
    <w:rsid w:val="00D20816"/>
    <w:rsid w:val="00D258A9"/>
    <w:rsid w:val="00D4336C"/>
    <w:rsid w:val="00D454B6"/>
    <w:rsid w:val="00DA05FD"/>
    <w:rsid w:val="00DB28CD"/>
    <w:rsid w:val="00DB7FA9"/>
    <w:rsid w:val="00DC457D"/>
    <w:rsid w:val="00DC68A5"/>
    <w:rsid w:val="00DD2371"/>
    <w:rsid w:val="00DD4532"/>
    <w:rsid w:val="00E0150F"/>
    <w:rsid w:val="00E12DB6"/>
    <w:rsid w:val="00E531E3"/>
    <w:rsid w:val="00E5490D"/>
    <w:rsid w:val="00E54A57"/>
    <w:rsid w:val="00E63776"/>
    <w:rsid w:val="00E642B4"/>
    <w:rsid w:val="00E925C6"/>
    <w:rsid w:val="00EA1F05"/>
    <w:rsid w:val="00EB25CE"/>
    <w:rsid w:val="00ED1652"/>
    <w:rsid w:val="00EE17FC"/>
    <w:rsid w:val="00EE3D54"/>
    <w:rsid w:val="00EE6E69"/>
    <w:rsid w:val="00EF5966"/>
    <w:rsid w:val="00F02DD9"/>
    <w:rsid w:val="00F07A7A"/>
    <w:rsid w:val="00F07C3F"/>
    <w:rsid w:val="00F1278D"/>
    <w:rsid w:val="00F20605"/>
    <w:rsid w:val="00F26946"/>
    <w:rsid w:val="00F417BD"/>
    <w:rsid w:val="00F46047"/>
    <w:rsid w:val="00F55809"/>
    <w:rsid w:val="00F60805"/>
    <w:rsid w:val="00F75E41"/>
    <w:rsid w:val="00F77917"/>
    <w:rsid w:val="00F8073B"/>
    <w:rsid w:val="00F85D57"/>
    <w:rsid w:val="00F965D9"/>
    <w:rsid w:val="00FA0D6D"/>
    <w:rsid w:val="00FA6F92"/>
    <w:rsid w:val="00FB3549"/>
    <w:rsid w:val="00FB3906"/>
    <w:rsid w:val="00FB514E"/>
    <w:rsid w:val="00FC302F"/>
    <w:rsid w:val="00FD10E9"/>
    <w:rsid w:val="00FD5F86"/>
    <w:rsid w:val="00FF6E9C"/>
    <w:rsid w:val="356D41FF"/>
    <w:rsid w:val="3DBDEC3A"/>
    <w:rsid w:val="3EE5B19B"/>
    <w:rsid w:val="4B0B0D70"/>
    <w:rsid w:val="4EA6814F"/>
    <w:rsid w:val="5FCC4377"/>
    <w:rsid w:val="7C374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7345"/>
    <o:shapelayout v:ext="edit">
      <o:idmap v:ext="edit" data="1"/>
    </o:shapelayout>
  </w:shapeDefaults>
  <w:decimalSymbol w:val="."/>
  <w:listSeparator w:val=","/>
  <w14:docId w14:val="7BC1286C"/>
  <w15:chartTrackingRefBased/>
  <w15:docId w15:val="{4086D73D-3058-46A0-ACC2-962B3732B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i/>
      <w:sz w:val="2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32"/>
    </w:rPr>
  </w:style>
  <w:style w:type="paragraph" w:styleId="Heading3">
    <w:name w:val="heading 3"/>
    <w:basedOn w:val="Normal"/>
    <w:next w:val="Normal"/>
    <w:qFormat/>
    <w:pPr>
      <w:keepNext/>
      <w:widowControl/>
      <w:outlineLvl w:val="2"/>
    </w:pPr>
    <w:rPr>
      <w:rFonts w:ascii="Tahoma" w:hAnsi="Tahoma"/>
      <w:b/>
      <w:snapToGrid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link w:val="PlainTextChar"/>
    <w:uiPriority w:val="99"/>
    <w:pPr>
      <w:widowControl/>
    </w:pPr>
    <w:rPr>
      <w:rFonts w:ascii="Courier New" w:hAnsi="Courier New"/>
      <w:snapToGrid/>
      <w:sz w:val="20"/>
    </w:rPr>
  </w:style>
  <w:style w:type="paragraph" w:styleId="BodyTextIndent">
    <w:name w:val="Body Text Indent"/>
    <w:basedOn w:val="Normal"/>
    <w:pPr>
      <w:widowControl/>
      <w:ind w:left="180"/>
    </w:pPr>
    <w:rPr>
      <w:rFonts w:ascii="Tahoma" w:hAnsi="Tahoma"/>
      <w:snapToGrid/>
      <w:sz w:val="20"/>
    </w:rPr>
  </w:style>
  <w:style w:type="paragraph" w:styleId="BodyTextIndent2">
    <w:name w:val="Body Text Indent 2"/>
    <w:basedOn w:val="Normal"/>
    <w:pPr>
      <w:widowControl/>
      <w:ind w:left="720" w:hanging="720"/>
    </w:pPr>
    <w:rPr>
      <w:rFonts w:ascii="Tahoma" w:hAnsi="Tahoma"/>
      <w:snapToGrid/>
      <w:sz w:val="20"/>
    </w:rPr>
  </w:style>
  <w:style w:type="character" w:styleId="Hyperlink">
    <w:name w:val="Hyperlink"/>
    <w:rsid w:val="00C54BBE"/>
    <w:rPr>
      <w:color w:val="0000FF"/>
      <w:u w:val="single"/>
    </w:rPr>
  </w:style>
  <w:style w:type="paragraph" w:customStyle="1" w:styleId="Style1">
    <w:name w:val="Style1"/>
    <w:basedOn w:val="Heading2"/>
    <w:rsid w:val="00D20816"/>
    <w:pPr>
      <w:tabs>
        <w:tab w:val="center" w:pos="4680"/>
        <w:tab w:val="left" w:pos="7649"/>
      </w:tabs>
      <w:jc w:val="left"/>
    </w:pPr>
    <w:rPr>
      <w:rFonts w:ascii="Univers" w:hAnsi="Univers"/>
      <w:b w:val="0"/>
      <w:sz w:val="24"/>
      <w:szCs w:val="24"/>
    </w:rPr>
  </w:style>
  <w:style w:type="paragraph" w:customStyle="1" w:styleId="Style2">
    <w:name w:val="Style2"/>
    <w:basedOn w:val="Heading2"/>
    <w:rsid w:val="004131A7"/>
    <w:pPr>
      <w:tabs>
        <w:tab w:val="center" w:pos="4680"/>
        <w:tab w:val="left" w:pos="7649"/>
      </w:tabs>
      <w:jc w:val="left"/>
    </w:pPr>
    <w:rPr>
      <w:rFonts w:ascii="Arial" w:hAnsi="Arial"/>
      <w:b w:val="0"/>
      <w:sz w:val="24"/>
    </w:rPr>
  </w:style>
  <w:style w:type="paragraph" w:customStyle="1" w:styleId="arial">
    <w:name w:val="arial"/>
    <w:basedOn w:val="Heading2"/>
    <w:rsid w:val="004131A7"/>
    <w:pPr>
      <w:tabs>
        <w:tab w:val="center" w:pos="4680"/>
        <w:tab w:val="left" w:pos="7649"/>
      </w:tabs>
      <w:jc w:val="left"/>
    </w:pPr>
    <w:rPr>
      <w:b w:val="0"/>
      <w:sz w:val="24"/>
      <w:szCs w:val="24"/>
    </w:rPr>
  </w:style>
  <w:style w:type="paragraph" w:customStyle="1" w:styleId="Style3">
    <w:name w:val="Style3"/>
    <w:basedOn w:val="arial"/>
    <w:rsid w:val="004131A7"/>
    <w:rPr>
      <w:rFonts w:ascii="Arial" w:hAnsi="Arial"/>
    </w:rPr>
  </w:style>
  <w:style w:type="paragraph" w:styleId="BalloonText">
    <w:name w:val="Balloon Text"/>
    <w:basedOn w:val="Normal"/>
    <w:semiHidden/>
    <w:rsid w:val="00C65E0D"/>
    <w:rPr>
      <w:rFonts w:ascii="Tahoma" w:hAnsi="Tahoma" w:cs="Tahoma"/>
      <w:sz w:val="16"/>
      <w:szCs w:val="16"/>
    </w:rPr>
  </w:style>
  <w:style w:type="character" w:customStyle="1" w:styleId="PlainTextChar">
    <w:name w:val="Plain Text Char"/>
    <w:link w:val="PlainText"/>
    <w:uiPriority w:val="99"/>
    <w:rsid w:val="00DB7FA9"/>
    <w:rPr>
      <w:rFonts w:ascii="Courier New" w:hAnsi="Courier New"/>
    </w:rPr>
  </w:style>
  <w:style w:type="paragraph" w:styleId="ListParagraph">
    <w:name w:val="List Paragraph"/>
    <w:basedOn w:val="Normal"/>
    <w:uiPriority w:val="34"/>
    <w:qFormat/>
    <w:rsid w:val="0064276A"/>
    <w:pPr>
      <w:widowControl/>
      <w:ind w:left="720"/>
    </w:pPr>
    <w:rPr>
      <w:rFonts w:ascii="Calibri" w:eastAsia="Calibri" w:hAnsi="Calibri"/>
      <w:snapToGrid/>
      <w:sz w:val="22"/>
      <w:szCs w:val="22"/>
    </w:rPr>
  </w:style>
  <w:style w:type="paragraph" w:customStyle="1" w:styleId="Default">
    <w:name w:val="Default"/>
    <w:rsid w:val="00CD038E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F206F"/>
    <w:rPr>
      <w:color w:val="808080"/>
    </w:rPr>
  </w:style>
  <w:style w:type="character" w:customStyle="1" w:styleId="Style4">
    <w:name w:val="Style4"/>
    <w:basedOn w:val="DefaultParagraphFont"/>
    <w:uiPriority w:val="1"/>
    <w:rsid w:val="00837F13"/>
    <w:rPr>
      <w:rFonts w:ascii="Informal Roman" w:hAnsi="Informal Roman"/>
      <w:b/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B82A39"/>
    <w:rPr>
      <w:snapToGrid w:val="0"/>
      <w:sz w:val="24"/>
    </w:rPr>
  </w:style>
  <w:style w:type="paragraph" w:styleId="NoSpacing">
    <w:name w:val="No Spacing"/>
    <w:uiPriority w:val="1"/>
    <w:qFormat/>
    <w:rsid w:val="00CE0010"/>
    <w:rPr>
      <w:rFonts w:eastAsiaTheme="minorHAnsi"/>
      <w:sz w:val="24"/>
      <w:szCs w:val="24"/>
    </w:rPr>
  </w:style>
  <w:style w:type="character" w:styleId="CommentReference">
    <w:name w:val="annotation reference"/>
    <w:basedOn w:val="DefaultParagraphFont"/>
    <w:rsid w:val="003B583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5832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B5832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3B58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B5832"/>
    <w:rPr>
      <w:b/>
      <w:bCs/>
      <w:snapToGrid w:val="0"/>
    </w:rPr>
  </w:style>
  <w:style w:type="paragraph" w:styleId="Revision">
    <w:name w:val="Revision"/>
    <w:hidden/>
    <w:uiPriority w:val="99"/>
    <w:semiHidden/>
    <w:rsid w:val="00817051"/>
    <w:rPr>
      <w:snapToGrid w:val="0"/>
      <w:sz w:val="24"/>
    </w:rPr>
  </w:style>
  <w:style w:type="paragraph" w:customStyle="1" w:styleId="xmsonormal">
    <w:name w:val="x_msonormal"/>
    <w:basedOn w:val="Normal"/>
    <w:rsid w:val="000F5162"/>
    <w:pPr>
      <w:widowControl/>
    </w:pPr>
    <w:rPr>
      <w:rFonts w:ascii="Calibri" w:eastAsiaTheme="minorHAnsi" w:hAnsi="Calibri" w:cs="Calibri"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6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7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5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7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AFF6D506D4441808F72389945A4E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A62B80-9557-49CB-96F1-5A3A587AFEBF}"/>
      </w:docPartPr>
      <w:docPartBody>
        <w:p w:rsidR="008F6B69" w:rsidRDefault="0048083F" w:rsidP="0048083F">
          <w:pPr>
            <w:pStyle w:val="3AFF6D506D4441808F72389945A4E5B7"/>
          </w:pPr>
          <w:r w:rsidRPr="00847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E58C00F8D444469899C2D9AC74FF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4F50E-3C90-4C97-BAEA-75C11A310709}"/>
      </w:docPartPr>
      <w:docPartBody>
        <w:p w:rsidR="008F6B69" w:rsidRDefault="0048083F" w:rsidP="0048083F">
          <w:pPr>
            <w:pStyle w:val="CDE58C00F8D444469899C2D9AC74FF1B"/>
          </w:pPr>
          <w:r w:rsidRPr="00847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5A7E9AC682468E9B95021F125A8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425C9-912C-476D-8D44-CF0E0AC17003}"/>
      </w:docPartPr>
      <w:docPartBody>
        <w:p w:rsidR="008F6B69" w:rsidRDefault="0048083F" w:rsidP="0048083F">
          <w:pPr>
            <w:pStyle w:val="E35A7E9AC682468E9B95021F125A8D25"/>
          </w:pPr>
          <w:r w:rsidRPr="00847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FEDF057B6A47B683161EC2C5C49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A32954-E358-4A2D-95FA-7B72DB4DEDE7}"/>
      </w:docPartPr>
      <w:docPartBody>
        <w:p w:rsidR="008F6B69" w:rsidRDefault="0048083F" w:rsidP="0048083F">
          <w:pPr>
            <w:pStyle w:val="38FEDF057B6A47B683161EC2C5C49ED3"/>
          </w:pPr>
          <w:r w:rsidRPr="00B16A00">
            <w:rPr>
              <w:rStyle w:val="PlaceholderText"/>
            </w:rPr>
            <w:t>Click or tap to enter a date.</w:t>
          </w:r>
        </w:p>
      </w:docPartBody>
    </w:docPart>
    <w:docPart>
      <w:docPartPr>
        <w:name w:val="1DFF2068FB8546D2B85036C23C4D1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ED1B8-4CBF-416C-B396-A513304A3E1C}"/>
      </w:docPartPr>
      <w:docPartBody>
        <w:p w:rsidR="008F6B69" w:rsidRDefault="0048083F" w:rsidP="0048083F">
          <w:pPr>
            <w:pStyle w:val="1DFF2068FB8546D2B85036C23C4D1848"/>
          </w:pPr>
          <w:r w:rsidRPr="00847C6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formal Roman">
    <w:panose1 w:val="030604020304060B0204"/>
    <w:charset w:val="00"/>
    <w:family w:val="script"/>
    <w:pitch w:val="variable"/>
    <w:sig w:usb0="00000003" w:usb1="00000000" w:usb2="00000000" w:usb3="00000000" w:csb0="00000001" w:csb1="00000000"/>
  </w:font>
  <w:font w:name="Open Sans SemiBold">
    <w:altName w:val="Open Sans SemiBold"/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8083F"/>
    <w:rsid w:val="0048083F"/>
    <w:rsid w:val="005247F9"/>
    <w:rsid w:val="008F6B69"/>
    <w:rsid w:val="00925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083F"/>
    <w:rPr>
      <w:color w:val="808080"/>
    </w:rPr>
  </w:style>
  <w:style w:type="paragraph" w:customStyle="1" w:styleId="3AFF6D506D4441808F72389945A4E5B7">
    <w:name w:val="3AFF6D506D4441808F72389945A4E5B7"/>
    <w:rsid w:val="0048083F"/>
  </w:style>
  <w:style w:type="paragraph" w:customStyle="1" w:styleId="CDE58C00F8D444469899C2D9AC74FF1B">
    <w:name w:val="CDE58C00F8D444469899C2D9AC74FF1B"/>
    <w:rsid w:val="0048083F"/>
  </w:style>
  <w:style w:type="paragraph" w:customStyle="1" w:styleId="E35A7E9AC682468E9B95021F125A8D25">
    <w:name w:val="E35A7E9AC682468E9B95021F125A8D25"/>
    <w:rsid w:val="0048083F"/>
  </w:style>
  <w:style w:type="paragraph" w:customStyle="1" w:styleId="38FEDF057B6A47B683161EC2C5C49ED3">
    <w:name w:val="38FEDF057B6A47B683161EC2C5C49ED3"/>
    <w:rsid w:val="0048083F"/>
  </w:style>
  <w:style w:type="paragraph" w:customStyle="1" w:styleId="1DFF2068FB8546D2B85036C23C4D1848">
    <w:name w:val="1DFF2068FB8546D2B85036C23C4D1848"/>
    <w:rsid w:val="0048083F"/>
  </w:style>
  <w:style w:type="paragraph" w:customStyle="1" w:styleId="02706CE1A34349EC840EFF4A96521013">
    <w:name w:val="02706CE1A34349EC840EFF4A96521013"/>
    <w:rsid w:val="004808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6C300C2484604BA548EE628A9D3CA8" ma:contentTypeVersion="10" ma:contentTypeDescription="Create a new document." ma:contentTypeScope="" ma:versionID="9b59c0307e0617eb69190248ffff7713">
  <xsd:schema xmlns:xsd="http://www.w3.org/2001/XMLSchema" xmlns:xs="http://www.w3.org/2001/XMLSchema" xmlns:p="http://schemas.microsoft.com/office/2006/metadata/properties" xmlns:ns2="18d91bff-f0ea-4891-9993-7d1e530b1b89" xmlns:ns3="56f06a78-7560-4179-a4bc-eca0da29f41c" targetNamespace="http://schemas.microsoft.com/office/2006/metadata/properties" ma:root="true" ma:fieldsID="f8c2a1d5cf9e254285ba4bb7f0936372" ns2:_="" ns3:_="">
    <xsd:import namespace="18d91bff-f0ea-4891-9993-7d1e530b1b89"/>
    <xsd:import namespace="56f06a78-7560-4179-a4bc-eca0da29f4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Type" minOccurs="0"/>
                <xsd:element ref="ns2:Fiscal_x0020_Year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d91bff-f0ea-4891-9993-7d1e530b1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Type" ma:index="10" nillable="true" ma:displayName="DocType" ma:internalName="DocType" ma:percentage="FALSE">
      <xsd:simpleType>
        <xsd:restriction base="dms:Number"/>
      </xsd:simpleType>
    </xsd:element>
    <xsd:element name="Fiscal_x0020_Year" ma:index="11" nillable="true" ma:displayName="Fiscal Year" ma:internalName="Fiscal_x0020_Year">
      <xsd:simpleType>
        <xsd:restriction base="dms:Text">
          <xsd:maxLength value="255"/>
        </xsd:restriction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f06a78-7560-4179-a4bc-eca0da29f41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scal_x0020_Year xmlns="18d91bff-f0ea-4891-9993-7d1e530b1b89" xsi:nil="true"/>
    <DocType xmlns="18d91bff-f0ea-4891-9993-7d1e530b1b8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EE6ADB-36FA-4F58-8FFA-0401AAADB2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E78ED2-DBEF-4B0D-B371-09C5D45626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d91bff-f0ea-4891-9993-7d1e530b1b89"/>
    <ds:schemaRef ds:uri="56f06a78-7560-4179-a4bc-eca0da29f4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02A2F4-3C86-427B-8F1B-D4342125A7CB}">
  <ds:schemaRefs>
    <ds:schemaRef ds:uri="http://purl.org/dc/elements/1.1/"/>
    <ds:schemaRef ds:uri="http://purl.org/dc/terms/"/>
    <ds:schemaRef ds:uri="http://schemas.microsoft.com/office/2006/metadata/properties"/>
    <ds:schemaRef ds:uri="18d91bff-f0ea-4891-9993-7d1e530b1b89"/>
    <ds:schemaRef ds:uri="http://schemas.microsoft.com/office/2006/documentManagement/types"/>
    <ds:schemaRef ds:uri="http://purl.org/dc/dcmitype/"/>
    <ds:schemaRef ds:uri="56f06a78-7560-4179-a4bc-eca0da29f41c"/>
    <ds:schemaRef ds:uri="http://schemas.openxmlformats.org/package/2006/metadata/core-properties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3D5A8F41-F0CE-4743-811F-703477E644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388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cgis</Company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LaFollette</dc:creator>
  <cp:keywords/>
  <cp:lastModifiedBy>Ron Falanga</cp:lastModifiedBy>
  <cp:revision>4</cp:revision>
  <cp:lastPrinted>2020-04-01T15:04:00Z</cp:lastPrinted>
  <dcterms:created xsi:type="dcterms:W3CDTF">2023-03-27T19:23:00Z</dcterms:created>
  <dcterms:modified xsi:type="dcterms:W3CDTF">2023-03-27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984471727</vt:i4>
  </property>
  <property fmtid="{D5CDD505-2E9C-101B-9397-08002B2CF9AE}" pid="3" name="ContentTypeId">
    <vt:lpwstr>0x0101006D6C300C2484604BA548EE628A9D3CA8</vt:lpwstr>
  </property>
  <property fmtid="{D5CDD505-2E9C-101B-9397-08002B2CF9AE}" pid="4" name="MSIP_Label_91a772a5-873a-4187-ab2e-65e3356bc1cd_Enabled">
    <vt:lpwstr>true</vt:lpwstr>
  </property>
  <property fmtid="{D5CDD505-2E9C-101B-9397-08002B2CF9AE}" pid="5" name="MSIP_Label_91a772a5-873a-4187-ab2e-65e3356bc1cd_SetDate">
    <vt:lpwstr>2023-03-20T17:59:11Z</vt:lpwstr>
  </property>
  <property fmtid="{D5CDD505-2E9C-101B-9397-08002B2CF9AE}" pid="6" name="MSIP_Label_91a772a5-873a-4187-ab2e-65e3356bc1cd_Method">
    <vt:lpwstr>Privileged</vt:lpwstr>
  </property>
  <property fmtid="{D5CDD505-2E9C-101B-9397-08002B2CF9AE}" pid="7" name="MSIP_Label_91a772a5-873a-4187-ab2e-65e3356bc1cd_Name">
    <vt:lpwstr>Public</vt:lpwstr>
  </property>
  <property fmtid="{D5CDD505-2E9C-101B-9397-08002B2CF9AE}" pid="8" name="MSIP_Label_91a772a5-873a-4187-ab2e-65e3356bc1cd_SiteId">
    <vt:lpwstr>8499232e-a71a-45ed-aeca-64041089512e</vt:lpwstr>
  </property>
  <property fmtid="{D5CDD505-2E9C-101B-9397-08002B2CF9AE}" pid="9" name="MSIP_Label_91a772a5-873a-4187-ab2e-65e3356bc1cd_ActionId">
    <vt:lpwstr>ee962ec3-fdf0-414d-9788-d7ad3ae280ec</vt:lpwstr>
  </property>
  <property fmtid="{D5CDD505-2E9C-101B-9397-08002B2CF9AE}" pid="10" name="MSIP_Label_91a772a5-873a-4187-ab2e-65e3356bc1cd_ContentBits">
    <vt:lpwstr>0</vt:lpwstr>
  </property>
  <property fmtid="{D5CDD505-2E9C-101B-9397-08002B2CF9AE}" pid="11" name="GrammarlyDocumentId">
    <vt:lpwstr>97ba8676c32aafbca165653e9b6aa692eac6ed49e187844dd367214e106e6aee</vt:lpwstr>
  </property>
</Properties>
</file>